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Belgium</w:t>
      </w:r>
      <w:r>
        <w:t xml:space="preserve"> </w:t>
      </w:r>
      <w:r>
        <w:t xml:space="preserve">Brussels</w:t>
      </w:r>
    </w:p>
    <w:bookmarkStart w:id="21" w:name="cover-letter"/>
    <w:p>
      <w:pPr>
        <w:pStyle w:val="Heading1"/>
      </w:pPr>
      <w:r>
        <w:t xml:space="preserve">Cover Letter</w:t>
      </w:r>
    </w:p>
    <w:p>
      <w:pPr>
        <w:pStyle w:val="FirstParagraph"/>
      </w:pPr>
      <w:r>
        <w:rPr>
          <w:bCs/>
          <w:b/>
        </w:rPr>
        <w:t xml:space="preserve">John Doe</w:t>
      </w:r>
      <w:r>
        <w:br/>
      </w:r>
      <w:r>
        <w:t xml:space="preserve">123 Rue de la Technologie</w:t>
      </w:r>
      <w:r>
        <w:br/>
      </w:r>
      <w:r>
        <w:t xml:space="preserve">Brussels, Belgium</w:t>
      </w:r>
      <w:r>
        <w:br/>
      </w:r>
      <w:r>
        <w:t xml:space="preserve">+32 498 765 432 | john.doe@example.com</w:t>
      </w:r>
    </w:p>
    <w:p>
      <w:pPr>
        <w:pStyle w:val="BodyText"/>
      </w:pPr>
      <w:r>
        <w:t xml:space="preserve">April 5, 2024</w:t>
      </w:r>
    </w:p>
    <w:p>
      <w:pPr>
        <w:pStyle w:val="BodyText"/>
      </w:pPr>
      <w:r>
        <w:t xml:space="preserve">HR Department</w:t>
      </w:r>
      <w:r>
        <w:br/>
      </w:r>
      <w:r>
        <w:t xml:space="preserve">TechNova Solutions Belgium</w:t>
      </w:r>
      <w:r>
        <w:br/>
      </w:r>
      <w:r>
        <w:t xml:space="preserve">Avenue de la Résistance, 1000 Brussels</w:t>
      </w:r>
      <w:r>
        <w:br/>
      </w:r>
      <w:r>
        <w:t xml:space="preserve">Belgium</w:t>
      </w:r>
    </w:p>
    <w:bookmarkStart w:id="20" w:name="dear-hiring-team"/>
    <w:p>
      <w:pPr>
        <w:pStyle w:val="Heading2"/>
      </w:pPr>
      <w:r>
        <w:t xml:space="preserve">Dear Hiring Team,</w:t>
      </w:r>
    </w:p>
    <w:p>
      <w:pPr>
        <w:pStyle w:val="FirstParagraph"/>
      </w:pPr>
      <w:r>
        <w:t xml:space="preserve">As a dedicated and innovative Computer Engineer with over seven years of experience in software development, system architecture, and cutting-edge technology integration, I am excited to apply for the Computer Engineer position at TechNova Solutions Belgium. Located in the vibrant heart of Brussels, this opportunity aligns perfectly with my professional goals and passion for contributing to the dynamic tech ecosystem of Belgium Brussels. The fusion of technological advancement and cultural diversity in this region has always inspired me, and I am eager to bring my expertise to a forward-thinking organization like yours.</w:t>
      </w:r>
    </w:p>
    <w:p>
      <w:pPr>
        <w:pStyle w:val="BodyText"/>
      </w:pPr>
      <w:r>
        <w:t xml:space="preserve">Throughout my career, I have consistently demonstrated a commitment to excellence in solving complex technical challenges while fostering collaboration across multidisciplinary teams. My work as a Computer Engineer has spanned industries such as telecommunications, healthcare IT, and enterprise software solutions, where I have specialized in designing scalable systems, optimizing performance, and implementing secure infrastructure. For instance, during my tenure at a leading European tech firm in Amsterdam, I led the development of an AI-driven analytics platform that reduced operational costs by 30% for clients across the EU. This experience has honed my ability to translate technical requirements into impactful solutions while adhering to stringent compliance standards—a skill I believe is critical for success in Belgium’s regulated and innovation-driven market.</w:t>
      </w:r>
    </w:p>
    <w:p>
      <w:pPr>
        <w:pStyle w:val="BodyText"/>
      </w:pPr>
      <w:r>
        <w:t xml:space="preserve">What draws me specifically to the Computer Engineer role in Belgium Brussels is the region’s unique position as a hub for technological innovation and international collaboration. As a Computer Engineer, I am deeply interested in contributing to projects that address global challenges, such as smart city initiatives, sustainable energy solutions, and digital transformation for public services. Brussels, with its strategic location between Europe’s major economies and its role as the de facto capital of the EU, offers an unparalleled environment to work on projects with far-reaching implications. I am particularly inspired by TechNova Solutions Belgium’s reputation for delivering state-of-the-art engineering solutions that align with the needs of a rapidly evolving digital landscape.</w:t>
      </w:r>
    </w:p>
    <w:p>
      <w:pPr>
        <w:pStyle w:val="BodyText"/>
      </w:pPr>
      <w:r>
        <w:t xml:space="preserve">My technical expertise includes proficiency in programming languages such as Python, Java, and C++, as well as frameworks like React and Node.js. I have also gained hands-on experience with cloud platforms such as AWS and Azure, where I have designed hybrid cloud infrastructures to support large-scale enterprise applications. In addition to my technical skills, I possess a strong foundation in systems analysis, cybersecurity best practices, and agile methodologies. These competencies enable me to approach projects holistically, ensuring that solutions are not only technically robust but also user-friendly and scalable for future growth.</w:t>
      </w:r>
    </w:p>
    <w:p>
      <w:pPr>
        <w:pStyle w:val="BodyText"/>
      </w:pPr>
      <w:r>
        <w:t xml:space="preserve">One of the most rewarding aspects of my career has been working in multicultural teams where diverse perspectives drive innovation. Having collaborated with colleagues from over a dozen countries, I have developed a deep appreciation for cross-cultural communication and adaptability—qualities that are essential in Belgium’s multilingual and international professional environment. For example, while working on an EU-funded project to develop a secure data-sharing platform for healthcare providers, I coordinated with teams across Germany, France, and Spain to ensure compliance with GDPR regulations while maintaining seamless interoperability. This experience reinforced my ability to navigate complex regulatory frameworks and deliver solutions that meet the needs of diverse stakeholders.</w:t>
      </w:r>
    </w:p>
    <w:p>
      <w:pPr>
        <w:pStyle w:val="BodyText"/>
      </w:pPr>
      <w:r>
        <w:t xml:space="preserve">In addition to my technical background, I hold a Master’s degree in Computer Engineering from the Katholieke Universiteit Leuven, where I specialized in distributed systems and machine learning. My academic research focused on optimizing real-time data processing for IoT devices, a field that continues to shape the future of smart technologies. This educational foundation, combined with my professional experience, has equipped me with a unique perspective on how emerging technologies can be leveraged to solve real-world problems.</w:t>
      </w:r>
    </w:p>
    <w:p>
      <w:pPr>
        <w:pStyle w:val="BodyText"/>
      </w:pPr>
      <w:r>
        <w:t xml:space="preserve">I am particularly drawn to the opportunity at TechNova Solutions Belgium because of its commitment to innovation and its alignment with the values I hold as a Computer Engineer. The chance to work on projects that combine technical excellence with social impact resonates deeply with my professional ethos. Whether it’s contributing to the development of intelligent transportation systems, enhancing cybersecurity protocols for critical infrastructure, or advancing automation in manufacturing, I am eager to apply my skills to challenges that require both creativity and precision.</w:t>
      </w:r>
    </w:p>
    <w:p>
      <w:pPr>
        <w:pStyle w:val="BodyText"/>
      </w:pPr>
      <w:r>
        <w:t xml:space="preserve">Belgium Brussels represents a unique convergence of tradition and innovation. As a Computer Engineer, I am excited about the possibility of contributing to this vibrant ecosystem by working alongside professionals who share a passion for pushing the boundaries of technology. My ability to think critically, adapt to evolving demands, and deliver results under pressure has been consistently validated through my career. I am confident that these qualities, combined with my technical expertise, will enable me to make meaningful contributions to your team.</w:t>
      </w:r>
    </w:p>
    <w:p>
      <w:pPr>
        <w:pStyle w:val="BodyText"/>
      </w:pPr>
      <w:r>
        <w:t xml:space="preserve">Thank you for considering my application. I would welcome the opportunity to discuss how my background and skills align with the needs of TechNova Solutions Belgium. Please feel free to contact me at +32 498 765 432 or john.doe@example.com at your earliest convenience. I look forward to the possibility of contributing to your organization’s mission of excellence in engineering and innovation in Belgium Brussel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 Belgium Brussels</dc:title>
  <dc:creator/>
  <cp:keywords/>
  <dcterms:created xsi:type="dcterms:W3CDTF">2026-07-14T19:43:11Z</dcterms:created>
  <dcterms:modified xsi:type="dcterms:W3CDTF">2026-07-14T19:43:11Z</dcterms:modified>
</cp:coreProperties>
</file>

<file path=docProps/custom.xml><?xml version="1.0" encoding="utf-8"?>
<Properties xmlns="http://schemas.openxmlformats.org/officeDocument/2006/custom-properties" xmlns:vt="http://schemas.openxmlformats.org/officeDocument/2006/docPropsVTypes"/>
</file>